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7217246B" w14:textId="7A4B0016" w:rsidR="000170FB" w:rsidRDefault="000170FB" w:rsidP="000170FB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="001A3B04" w:rsidRPr="00B361AE">
          <w:rPr>
            <w:rStyle w:val="Hyperlink"/>
          </w:rPr>
          <w:t>https://alpha.judge.softuni.org/contests/objects-and-classes-lab/4482</w:t>
        </w:r>
      </w:hyperlink>
      <w:r w:rsidR="001A3B04">
        <w:rPr>
          <w:lang w:val="bg-BG"/>
        </w:rPr>
        <w:t xml:space="preserve"> </w:t>
      </w:r>
    </w:p>
    <w:p w14:paraId="18BD5CE5" w14:textId="77777777" w:rsidR="001A3B04" w:rsidRPr="001A3B04" w:rsidRDefault="001A3B04" w:rsidP="000170FB">
      <w:pPr>
        <w:pStyle w:val="ListParagraph"/>
        <w:ind w:left="360"/>
        <w:jc w:val="center"/>
        <w:rPr>
          <w:lang w:val="bg-BG"/>
        </w:rPr>
      </w:pPr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</w:t>
      </w:r>
      <w:proofErr w:type="spellStart"/>
      <w:r w:rsidRPr="00A81404">
        <w:rPr>
          <w:rFonts w:ascii="Consolas" w:hAnsi="Consolas"/>
          <w:b/>
          <w:bCs/>
        </w:rPr>
        <w:t>typeList</w:t>
      </w:r>
      <w:proofErr w:type="spellEnd"/>
      <w:r w:rsidRPr="00A81404">
        <w:rPr>
          <w:rFonts w:ascii="Consolas" w:hAnsi="Consolas"/>
          <w:b/>
          <w:bCs/>
        </w:rPr>
        <w:t>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217F6941" w14:textId="77777777" w:rsidR="000170FB" w:rsidRDefault="00F26912" w:rsidP="000170FB">
      <w:pPr>
        <w:pStyle w:val="ListParagraph"/>
        <w:numPr>
          <w:ilvl w:val="0"/>
          <w:numId w:val="47"/>
        </w:numPr>
      </w:pPr>
      <w:r>
        <w:t xml:space="preserve">If you receive </w:t>
      </w:r>
      <w:r w:rsidRPr="000170FB">
        <w:rPr>
          <w:b/>
          <w:bCs/>
        </w:rPr>
        <w:t>Type List</w:t>
      </w:r>
      <w:r>
        <w:t xml:space="preserve"> as an input on the last line, print out </w:t>
      </w:r>
      <w:r w:rsidRPr="000170FB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0170FB">
        <w:rPr>
          <w:b/>
          <w:bCs/>
        </w:rPr>
        <w:t>Type List</w:t>
      </w:r>
      <w:r>
        <w:t>.</w:t>
      </w:r>
    </w:p>
    <w:p w14:paraId="74AC76DB" w14:textId="3868BE2A" w:rsidR="00F26912" w:rsidRPr="00F26912" w:rsidRDefault="00F26912" w:rsidP="000170FB">
      <w:pPr>
        <w:pStyle w:val="ListParagraph"/>
        <w:numPr>
          <w:ilvl w:val="0"/>
          <w:numId w:val="47"/>
        </w:numPr>
      </w:pPr>
      <w:r>
        <w:t>If you receive the "</w:t>
      </w:r>
      <w:r w:rsidRPr="000170FB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0170FB">
        <w:rPr>
          <w:b/>
          <w:bCs/>
        </w:rPr>
        <w:t>all the songs</w:t>
      </w:r>
      <w:r>
        <w:t>.</w:t>
      </w:r>
    </w:p>
    <w:p w14:paraId="5BB42A30" w14:textId="2E3826BE" w:rsidR="00F26912" w:rsidRPr="000170FB" w:rsidRDefault="00F26912" w:rsidP="000170FB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40690A8" w14:textId="41B99521" w:rsidR="00D478C6" w:rsidRDefault="00D478C6" w:rsidP="00D478C6">
      <w:pPr>
        <w:rPr>
          <w:noProof/>
          <w:lang w:val="bg-BG" w:eastAsia="bg-BG"/>
        </w:rPr>
      </w:pPr>
    </w:p>
    <w:p w14:paraId="079AF812" w14:textId="16AC7A29" w:rsidR="000170FB" w:rsidRDefault="000170FB" w:rsidP="00D478C6">
      <w:pPr>
        <w:rPr>
          <w:noProof/>
          <w:lang w:val="bg-BG" w:eastAsia="bg-BG"/>
        </w:rPr>
      </w:pPr>
    </w:p>
    <w:p w14:paraId="71D7251F" w14:textId="65B8193C" w:rsidR="000170FB" w:rsidRDefault="000170FB" w:rsidP="00D478C6">
      <w:pPr>
        <w:rPr>
          <w:noProof/>
          <w:lang w:val="bg-BG" w:eastAsia="bg-BG"/>
        </w:rPr>
      </w:pPr>
    </w:p>
    <w:p w14:paraId="62AD001E" w14:textId="77777777" w:rsidR="000170FB" w:rsidRPr="00D478C6" w:rsidRDefault="000170FB" w:rsidP="00D478C6">
      <w:pPr>
        <w:rPr>
          <w:noProof/>
          <w:lang w:val="bg-BG"/>
        </w:rPr>
      </w:pP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lastRenderedPageBreak/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12DAEC7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  <w:r w:rsidR="000170FB">
        <w:rPr>
          <w:b/>
          <w:bCs/>
          <w:noProof/>
        </w:rPr>
        <w:t xml:space="preserve"> - string</w:t>
      </w:r>
    </w:p>
    <w:p w14:paraId="01E1E153" w14:textId="616E56E8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  <w:r w:rsidR="000170FB">
        <w:rPr>
          <w:b/>
          <w:bCs/>
          <w:noProof/>
        </w:rPr>
        <w:t xml:space="preserve"> - string</w:t>
      </w:r>
    </w:p>
    <w:p w14:paraId="41B47056" w14:textId="4C83E39B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  <w:r w:rsidR="000170FB">
        <w:rPr>
          <w:b/>
          <w:bCs/>
          <w:noProof/>
        </w:rPr>
        <w:t xml:space="preserve"> - int</w:t>
      </w:r>
    </w:p>
    <w:p w14:paraId="1B4482BD" w14:textId="0209CEF0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  <w:r w:rsidR="000170FB">
        <w:rPr>
          <w:b/>
          <w:bCs/>
          <w:noProof/>
        </w:rPr>
        <w:t xml:space="preserve"> - string</w:t>
      </w:r>
    </w:p>
    <w:p w14:paraId="4DDDBB17" w14:textId="17D952F2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1C2D8ECF" w14:textId="77777777" w:rsidR="000170FB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</w:t>
      </w:r>
    </w:p>
    <w:p w14:paraId="464E3096" w14:textId="074FD1BA" w:rsidR="00CB6CE5" w:rsidRPr="00CB6CE5" w:rsidRDefault="00CB6CE5" w:rsidP="00CB6CE5">
      <w:r>
        <w:t xml:space="preserve">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E3A6EC2" w14:textId="77777777" w:rsidR="000170FB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</w:p>
    <w:p w14:paraId="25E4E175" w14:textId="1ACC648E" w:rsidR="00F52345" w:rsidRPr="00F52345" w:rsidRDefault="00F52345" w:rsidP="00F52345"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</w:t>
      </w:r>
      <w:proofErr w:type="spellStart"/>
      <w:r w:rsidRPr="00441BBC">
        <w:rPr>
          <w:rFonts w:ascii="Consolas" w:hAnsi="Consolas"/>
          <w:b/>
          <w:bCs/>
        </w:rPr>
        <w:t>firstName</w:t>
      </w:r>
      <w:proofErr w:type="spellEnd"/>
      <w:r w:rsidRPr="00441BBC">
        <w:rPr>
          <w:rFonts w:ascii="Consolas" w:hAnsi="Consolas"/>
          <w:b/>
          <w:bCs/>
        </w:rPr>
        <w:t>} {</w:t>
      </w:r>
      <w:proofErr w:type="spellStart"/>
      <w:r w:rsidRPr="00441BBC">
        <w:rPr>
          <w:rFonts w:ascii="Consolas" w:hAnsi="Consolas"/>
          <w:b/>
          <w:bCs/>
        </w:rPr>
        <w:t>lastName</w:t>
      </w:r>
      <w:proofErr w:type="spellEnd"/>
      <w:r w:rsidRPr="00441BBC">
        <w:rPr>
          <w:rFonts w:ascii="Consolas" w:hAnsi="Consolas"/>
          <w:b/>
          <w:bCs/>
        </w:rPr>
        <w:t>} is {age} years old.</w:t>
      </w:r>
      <w:r w:rsidRPr="00441BBC">
        <w:rPr>
          <w:rFonts w:ascii="Consolas" w:hAnsi="Consolas"/>
        </w:rPr>
        <w:t>"</w:t>
      </w:r>
    </w:p>
    <w:p w14:paraId="4B1668BD" w14:textId="77EF3103" w:rsidR="004D46BC" w:rsidRPr="000170FB" w:rsidRDefault="004D46BC" w:rsidP="000170FB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lastRenderedPageBreak/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61325784" w14:textId="043825D8" w:rsidR="00D478C6" w:rsidRPr="00D478C6" w:rsidRDefault="000F139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  <w:lang w:val="bg-BG"/>
        </w:rPr>
        <w:t>*</w:t>
      </w:r>
      <w:r w:rsidR="00D478C6"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lastRenderedPageBreak/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lastRenderedPageBreak/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571436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EE8806" w14:textId="77777777" w:rsidR="006F4284" w:rsidRDefault="006F4284" w:rsidP="008068A2">
      <w:pPr>
        <w:spacing w:after="0" w:line="240" w:lineRule="auto"/>
      </w:pPr>
      <w:r>
        <w:separator/>
      </w:r>
    </w:p>
  </w:endnote>
  <w:endnote w:type="continuationSeparator" w:id="0">
    <w:p w14:paraId="3D4D2825" w14:textId="77777777" w:rsidR="006F4284" w:rsidRDefault="006F42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3D81F9" w14:textId="77777777" w:rsidR="006F4284" w:rsidRDefault="006F4284" w:rsidP="008068A2">
      <w:pPr>
        <w:spacing w:after="0" w:line="240" w:lineRule="auto"/>
      </w:pPr>
      <w:r>
        <w:separator/>
      </w:r>
    </w:p>
  </w:footnote>
  <w:footnote w:type="continuationSeparator" w:id="0">
    <w:p w14:paraId="4E8BF70F" w14:textId="77777777" w:rsidR="006F4284" w:rsidRDefault="006F42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ADC295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053997">
    <w:abstractNumId w:val="0"/>
  </w:num>
  <w:num w:numId="2" w16cid:durableId="431517889">
    <w:abstractNumId w:val="45"/>
  </w:num>
  <w:num w:numId="3" w16cid:durableId="1988633257">
    <w:abstractNumId w:val="11"/>
  </w:num>
  <w:num w:numId="4" w16cid:durableId="362629880">
    <w:abstractNumId w:val="29"/>
  </w:num>
  <w:num w:numId="5" w16cid:durableId="1834221646">
    <w:abstractNumId w:val="30"/>
  </w:num>
  <w:num w:numId="6" w16cid:durableId="864441571">
    <w:abstractNumId w:val="34"/>
  </w:num>
  <w:num w:numId="7" w16cid:durableId="1480609137">
    <w:abstractNumId w:val="3"/>
  </w:num>
  <w:num w:numId="8" w16cid:durableId="1040741774">
    <w:abstractNumId w:val="9"/>
  </w:num>
  <w:num w:numId="9" w16cid:durableId="492648326">
    <w:abstractNumId w:val="27"/>
  </w:num>
  <w:num w:numId="10" w16cid:durableId="110010766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80422225">
    <w:abstractNumId w:val="4"/>
  </w:num>
  <w:num w:numId="12" w16cid:durableId="1675303468">
    <w:abstractNumId w:val="21"/>
  </w:num>
  <w:num w:numId="13" w16cid:durableId="320236418">
    <w:abstractNumId w:val="1"/>
  </w:num>
  <w:num w:numId="14" w16cid:durableId="878396897">
    <w:abstractNumId w:val="33"/>
  </w:num>
  <w:num w:numId="15" w16cid:durableId="959383299">
    <w:abstractNumId w:val="12"/>
  </w:num>
  <w:num w:numId="16" w16cid:durableId="1124886147">
    <w:abstractNumId w:val="39"/>
  </w:num>
  <w:num w:numId="17" w16cid:durableId="988021010">
    <w:abstractNumId w:val="28"/>
  </w:num>
  <w:num w:numId="18" w16cid:durableId="342364165">
    <w:abstractNumId w:val="43"/>
  </w:num>
  <w:num w:numId="19" w16cid:durableId="1637292309">
    <w:abstractNumId w:val="35"/>
  </w:num>
  <w:num w:numId="20" w16cid:durableId="1856652336">
    <w:abstractNumId w:val="20"/>
  </w:num>
  <w:num w:numId="21" w16cid:durableId="1535658774">
    <w:abstractNumId w:val="32"/>
  </w:num>
  <w:num w:numId="22" w16cid:durableId="697245717">
    <w:abstractNumId w:val="14"/>
  </w:num>
  <w:num w:numId="23" w16cid:durableId="119301883">
    <w:abstractNumId w:val="17"/>
  </w:num>
  <w:num w:numId="24" w16cid:durableId="530143425">
    <w:abstractNumId w:val="2"/>
  </w:num>
  <w:num w:numId="25" w16cid:durableId="1265453674">
    <w:abstractNumId w:val="8"/>
  </w:num>
  <w:num w:numId="26" w16cid:durableId="1270427086">
    <w:abstractNumId w:val="18"/>
  </w:num>
  <w:num w:numId="27" w16cid:durableId="58405261">
    <w:abstractNumId w:val="37"/>
  </w:num>
  <w:num w:numId="28" w16cid:durableId="1269464937">
    <w:abstractNumId w:val="19"/>
  </w:num>
  <w:num w:numId="29" w16cid:durableId="95946854">
    <w:abstractNumId w:val="42"/>
  </w:num>
  <w:num w:numId="30" w16cid:durableId="1631126953">
    <w:abstractNumId w:val="22"/>
  </w:num>
  <w:num w:numId="31" w16cid:durableId="1311402294">
    <w:abstractNumId w:val="13"/>
  </w:num>
  <w:num w:numId="32" w16cid:durableId="1162156078">
    <w:abstractNumId w:val="36"/>
  </w:num>
  <w:num w:numId="33" w16cid:durableId="934627200">
    <w:abstractNumId w:val="40"/>
  </w:num>
  <w:num w:numId="34" w16cid:durableId="718750175">
    <w:abstractNumId w:val="26"/>
  </w:num>
  <w:num w:numId="35" w16cid:durableId="289676688">
    <w:abstractNumId w:val="41"/>
  </w:num>
  <w:num w:numId="36" w16cid:durableId="412509259">
    <w:abstractNumId w:val="6"/>
  </w:num>
  <w:num w:numId="37" w16cid:durableId="1283146231">
    <w:abstractNumId w:val="24"/>
  </w:num>
  <w:num w:numId="38" w16cid:durableId="1197234480">
    <w:abstractNumId w:val="16"/>
  </w:num>
  <w:num w:numId="39" w16cid:durableId="1151171248">
    <w:abstractNumId w:val="31"/>
  </w:num>
  <w:num w:numId="40" w16cid:durableId="109322341">
    <w:abstractNumId w:val="25"/>
  </w:num>
  <w:num w:numId="41" w16cid:durableId="1528955640">
    <w:abstractNumId w:val="7"/>
  </w:num>
  <w:num w:numId="42" w16cid:durableId="1797407456">
    <w:abstractNumId w:val="44"/>
  </w:num>
  <w:num w:numId="43" w16cid:durableId="1767771350">
    <w:abstractNumId w:val="5"/>
  </w:num>
  <w:num w:numId="44" w16cid:durableId="2041934576">
    <w:abstractNumId w:val="46"/>
  </w:num>
  <w:num w:numId="45" w16cid:durableId="645933848">
    <w:abstractNumId w:val="23"/>
  </w:num>
  <w:num w:numId="46" w16cid:durableId="1923834615">
    <w:abstractNumId w:val="10"/>
  </w:num>
  <w:num w:numId="47" w16cid:durableId="146912873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rgUA2oUfKCwAAAA="/>
  </w:docVars>
  <w:rsids>
    <w:rsidRoot w:val="008068A2"/>
    <w:rsid w:val="000006BB"/>
    <w:rsid w:val="00002C1C"/>
    <w:rsid w:val="00007044"/>
    <w:rsid w:val="00011135"/>
    <w:rsid w:val="0001451E"/>
    <w:rsid w:val="000170FB"/>
    <w:rsid w:val="00021F8D"/>
    <w:rsid w:val="00023DC6"/>
    <w:rsid w:val="00025F04"/>
    <w:rsid w:val="00064D15"/>
    <w:rsid w:val="0008559D"/>
    <w:rsid w:val="00086727"/>
    <w:rsid w:val="0009209B"/>
    <w:rsid w:val="000A4134"/>
    <w:rsid w:val="000A6794"/>
    <w:rsid w:val="000B39E6"/>
    <w:rsid w:val="000B56F0"/>
    <w:rsid w:val="000B76DB"/>
    <w:rsid w:val="000C3E72"/>
    <w:rsid w:val="000C5361"/>
    <w:rsid w:val="000D3168"/>
    <w:rsid w:val="000E02B6"/>
    <w:rsid w:val="000F139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3B0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230CF"/>
    <w:rsid w:val="003271FF"/>
    <w:rsid w:val="0033212E"/>
    <w:rsid w:val="0033490F"/>
    <w:rsid w:val="00343F77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1436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600083"/>
    <w:rsid w:val="006042B7"/>
    <w:rsid w:val="00604363"/>
    <w:rsid w:val="006062EE"/>
    <w:rsid w:val="006162F3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6F4284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5436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76DF8"/>
    <w:rsid w:val="00A81404"/>
    <w:rsid w:val="00A847D3"/>
    <w:rsid w:val="00AA35C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1AC"/>
    <w:rsid w:val="00C53F37"/>
    <w:rsid w:val="00C5499A"/>
    <w:rsid w:val="00C62A0F"/>
    <w:rsid w:val="00C62F04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419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327AA"/>
    <w:rsid w:val="00E32F85"/>
    <w:rsid w:val="00E36FD8"/>
    <w:rsid w:val="00E37380"/>
    <w:rsid w:val="00E45844"/>
    <w:rsid w:val="00E465C4"/>
    <w:rsid w:val="00E57D4B"/>
    <w:rsid w:val="00E63F64"/>
    <w:rsid w:val="00E742A3"/>
    <w:rsid w:val="00E74623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3C4"/>
    <w:rsid w:val="00F10AFD"/>
    <w:rsid w:val="00F20B48"/>
    <w:rsid w:val="00F2518C"/>
    <w:rsid w:val="00F258BA"/>
    <w:rsid w:val="00F26912"/>
    <w:rsid w:val="00F26CC2"/>
    <w:rsid w:val="00F27E9C"/>
    <w:rsid w:val="00F31804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E038F"/>
    <w:rsid w:val="00FE1336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lasses-lab/448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614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iroslava Dimitrova</cp:lastModifiedBy>
  <cp:revision>91</cp:revision>
  <cp:lastPrinted>2023-04-24T05:03:00Z</cp:lastPrinted>
  <dcterms:created xsi:type="dcterms:W3CDTF">2019-11-12T12:29:00Z</dcterms:created>
  <dcterms:modified xsi:type="dcterms:W3CDTF">2025-06-17T07:18:00Z</dcterms:modified>
  <cp:category>programming;education;software engineering;software development</cp:category>
</cp:coreProperties>
</file>